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77FF" w:rsidRDefault="00DA0C48">
      <w:pPr>
        <w:pStyle w:val="Title"/>
      </w:pPr>
      <w:r>
        <w:t>OCTO : Seed Report</w:t>
      </w:r>
    </w:p>
    <w:p w:rsidR="00A177FF" w:rsidRDefault="00DA0C48">
      <w:pPr>
        <w:pStyle w:val="Date"/>
      </w:pPr>
      <w:r>
        <w:t>Date: 2016-10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73761010"/>
        <w:docPartObj>
          <w:docPartGallery w:val="Table of Contents"/>
          <w:docPartUnique/>
        </w:docPartObj>
      </w:sdtPr>
      <w:sdtEndPr/>
      <w:sdtContent>
        <w:p w:rsidR="00A177FF" w:rsidRDefault="00DA0C48">
          <w:pPr>
            <w:pStyle w:val="TOCHeading"/>
          </w:pPr>
          <w:r>
            <w:t>Table of Contents</w:t>
          </w:r>
        </w:p>
        <w:p w:rsidR="002969FF" w:rsidRDefault="00DA0C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2969FF">
            <w:fldChar w:fldCharType="separate"/>
          </w:r>
          <w:hyperlink w:anchor="_Toc464739637" w:history="1">
            <w:r w:rsidR="002969FF" w:rsidRPr="000575B7">
              <w:rPr>
                <w:rStyle w:val="Hyperlink"/>
                <w:noProof/>
              </w:rPr>
              <w:t>Available models</w:t>
            </w:r>
            <w:r w:rsidR="002969FF">
              <w:rPr>
                <w:noProof/>
                <w:webHidden/>
              </w:rPr>
              <w:tab/>
            </w:r>
            <w:r w:rsidR="002969FF">
              <w:rPr>
                <w:noProof/>
                <w:webHidden/>
              </w:rPr>
              <w:fldChar w:fldCharType="begin"/>
            </w:r>
            <w:r w:rsidR="002969FF">
              <w:rPr>
                <w:noProof/>
                <w:webHidden/>
              </w:rPr>
              <w:instrText xml:space="preserve"> PAGEREF _Toc464739637 \h </w:instrText>
            </w:r>
            <w:r w:rsidR="002969FF">
              <w:rPr>
                <w:noProof/>
                <w:webHidden/>
              </w:rPr>
            </w:r>
            <w:r w:rsidR="002969FF">
              <w:rPr>
                <w:noProof/>
                <w:webHidden/>
              </w:rPr>
              <w:fldChar w:fldCharType="separate"/>
            </w:r>
            <w:r w:rsidR="002969FF">
              <w:rPr>
                <w:noProof/>
                <w:webHidden/>
              </w:rPr>
              <w:t>1</w:t>
            </w:r>
            <w:r w:rsidR="002969FF"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38" w:history="1">
            <w:r w:rsidRPr="000575B7">
              <w:rPr>
                <w:rStyle w:val="Hyperlink"/>
                <w:noProof/>
              </w:rPr>
              <w:t>fe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39" w:history="1">
            <w:r w:rsidRPr="000575B7">
              <w:rPr>
                <w:rStyle w:val="Hyperlink"/>
                <w:noProof/>
              </w:rPr>
              <w:t>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0" w:history="1">
            <w:r w:rsidRPr="000575B7">
              <w:rPr>
                <w:rStyle w:val="Hyperlink"/>
                <w:noProof/>
              </w:rPr>
              <w:t>digit_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1" w:history="1">
            <w:r w:rsidRPr="000575B7">
              <w:rPr>
                <w:rStyle w:val="Hyperlink"/>
                <w:noProof/>
              </w:rPr>
              <w:t>digit_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2" w:history="1">
            <w:r w:rsidRPr="000575B7">
              <w:rPr>
                <w:rStyle w:val="Hyperlink"/>
                <w:noProof/>
              </w:rPr>
              <w:t>fig_log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3" w:history="1">
            <w:r w:rsidRPr="000575B7">
              <w:rPr>
                <w:rStyle w:val="Hyperlink"/>
                <w:noProof/>
              </w:rPr>
              <w:t>m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4" w:history="1">
            <w:r w:rsidRPr="000575B7">
              <w:rPr>
                <w:rStyle w:val="Hyperlink"/>
                <w:noProof/>
              </w:rPr>
              <w:t>prose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5" w:history="1">
            <w:r w:rsidRPr="000575B7">
              <w:rPr>
                <w:rStyle w:val="Hyperlink"/>
                <w:noProof/>
              </w:rPr>
              <w:t>symb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6" w:history="1">
            <w:r w:rsidRPr="000575B7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7" w:history="1">
            <w:r w:rsidRPr="000575B7">
              <w:rPr>
                <w:rStyle w:val="Hyperlink"/>
                <w:noProof/>
              </w:rPr>
              <w:t>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8" w:history="1">
            <w:r w:rsidRPr="000575B7">
              <w:rPr>
                <w:rStyle w:val="Hyperlink"/>
                <w:noProof/>
              </w:rPr>
              <w:t>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49" w:history="1">
            <w:r w:rsidRPr="000575B7">
              <w:rPr>
                <w:rStyle w:val="Hyperlink"/>
                <w:noProof/>
              </w:rPr>
              <w:t>digit_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50" w:history="1">
            <w:r w:rsidRPr="000575B7">
              <w:rPr>
                <w:rStyle w:val="Hyperlink"/>
                <w:noProof/>
              </w:rPr>
              <w:t>digit_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51" w:history="1">
            <w:r w:rsidRPr="000575B7">
              <w:rPr>
                <w:rStyle w:val="Hyperlink"/>
                <w:noProof/>
              </w:rPr>
              <w:t>fig_log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52" w:history="1">
            <w:r w:rsidRPr="000575B7">
              <w:rPr>
                <w:rStyle w:val="Hyperlink"/>
                <w:noProof/>
              </w:rPr>
              <w:t>m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53" w:history="1">
            <w:r w:rsidRPr="000575B7">
              <w:rPr>
                <w:rStyle w:val="Hyperlink"/>
                <w:noProof/>
              </w:rPr>
              <w:t>prose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54" w:history="1">
            <w:r w:rsidRPr="000575B7">
              <w:rPr>
                <w:rStyle w:val="Hyperlink"/>
                <w:noProof/>
              </w:rPr>
              <w:t>symb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9FF" w:rsidRDefault="002969F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655" w:history="1">
            <w:r w:rsidRPr="000575B7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77FF" w:rsidRDefault="00DA0C48">
          <w:r>
            <w:fldChar w:fldCharType="end"/>
          </w:r>
        </w:p>
      </w:sdtContent>
    </w:sdt>
    <w:p w:rsidR="00A177FF" w:rsidRDefault="00DA0C48">
      <w:pPr>
        <w:pStyle w:val="FirstParagraph"/>
      </w:pPr>
      <w:r>
        <w:t>This report contains a searchable table, followed by publication-ready tables.</w:t>
      </w:r>
    </w:p>
    <w:p w:rsidR="00A177FF" w:rsidRDefault="00DA0C48">
      <w:pPr>
        <w:pStyle w:val="Heading1"/>
      </w:pPr>
      <w:bookmarkStart w:id="0" w:name="available-models"/>
      <w:bookmarkStart w:id="1" w:name="_Toc464739637"/>
      <w:bookmarkEnd w:id="0"/>
      <w:r>
        <w:t>Available models</w:t>
      </w:r>
      <w:bookmarkEnd w:id="1"/>
    </w:p>
    <w:p w:rsidR="00A177FF" w:rsidRDefault="00DA0C48">
      <w:pPr>
        <w:pStyle w:val="FirstParagraph"/>
      </w:pPr>
      <w:r>
        <w:t xml:space="preserve">Study </w:t>
      </w:r>
      <w:r>
        <w:rPr>
          <w:b/>
        </w:rPr>
        <w:t>OCTO</w:t>
      </w:r>
      <w:r>
        <w:t xml:space="preserve"> </w:t>
      </w:r>
      <w:r>
        <w:t>have contributed the following outcome pairs to the IASLA-2015-Portland model pool: NUL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33"/>
        <w:gridCol w:w="1130"/>
        <w:gridCol w:w="1281"/>
        <w:gridCol w:w="1126"/>
        <w:gridCol w:w="1130"/>
        <w:gridCol w:w="1092"/>
      </w:tblGrid>
      <w:tr w:rsidR="00A177FF">
        <w:trPr>
          <w:gridAfter w:val="3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n_models</w:t>
            </w:r>
          </w:p>
        </w:tc>
      </w:tr>
      <w:tr w:rsidR="00A177FF">
        <w:trPr>
          <w:gridAfter w:val="3"/>
        </w:trPr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</w:t>
            </w:r>
          </w:p>
        </w:tc>
      </w:tr>
      <w:tr w:rsidR="00A177FF">
        <w:trPr>
          <w:gridAfter w:val="3"/>
        </w:trPr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</w:t>
            </w:r>
          </w:p>
        </w:tc>
      </w:tr>
      <w:tr w:rsidR="00A177FF">
        <w:trPr>
          <w:gridAfter w:val="3"/>
        </w:trPr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</w:t>
            </w:r>
          </w:p>
        </w:tc>
      </w:tr>
      <w:tr w:rsidR="00A177FF">
        <w:trPr>
          <w:gridAfter w:val="3"/>
        </w:trPr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</w:t>
            </w:r>
          </w:p>
        </w:tc>
      </w:tr>
      <w:tr w:rsidR="00A177FF">
        <w:trPr>
          <w:gridAfter w:val="3"/>
        </w:trPr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</w:t>
            </w:r>
          </w:p>
        </w:tc>
      </w:tr>
      <w:tr w:rsidR="00A177FF">
        <w:trPr>
          <w:gridAfter w:val="3"/>
        </w:trPr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</w:t>
            </w:r>
          </w:p>
        </w:tc>
      </w:tr>
      <w:tr w:rsidR="00A177FF">
        <w:trPr>
          <w:gridAfter w:val="3"/>
        </w:trPr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study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model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n_model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u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u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study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model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n_model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u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fu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</w:t>
            </w:r>
          </w:p>
        </w:tc>
      </w:tr>
    </w:tbl>
    <w:p w:rsidR="00A177FF" w:rsidRDefault="00DA0C48">
      <w:pPr>
        <w:pStyle w:val="Heading1"/>
      </w:pPr>
      <w:bookmarkStart w:id="2" w:name="female"/>
      <w:bookmarkStart w:id="3" w:name="_Toc464739638"/>
      <w:bookmarkEnd w:id="2"/>
      <w:r>
        <w:t>female</w:t>
      </w:r>
      <w:bookmarkEnd w:id="3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Model type: </w:t>
      </w:r>
      <w:r>
        <w:rPr>
          <w:i/>
        </w:rPr>
        <w:t>aehplus</w:t>
      </w:r>
      <w:r>
        <w:t xml:space="preserve">; Process (a) = </w:t>
      </w:r>
      <w:r>
        <w:rPr>
          <w:i/>
        </w:rPr>
        <w:t>pef</w:t>
      </w:r>
      <w:r>
        <w:t xml:space="preserve">; Process (b): </w:t>
      </w:r>
      <w:r>
        <w:rPr>
          <w:i/>
        </w:rPr>
        <w:t>block</w:t>
      </w:r>
      <w:r>
        <w:t xml:space="preserve">, </w:t>
      </w:r>
      <w:r>
        <w:rPr>
          <w:i/>
        </w:rPr>
        <w:t>digit_b</w:t>
      </w:r>
      <w:r>
        <w:t xml:space="preserve">, </w:t>
      </w:r>
      <w:r>
        <w:rPr>
          <w:i/>
        </w:rPr>
        <w:t>digit_f</w:t>
      </w:r>
      <w:r>
        <w:t xml:space="preserve">, </w:t>
      </w:r>
      <w:r>
        <w:rPr>
          <w:i/>
        </w:rPr>
        <w:t>fig_logic</w:t>
      </w:r>
      <w:r>
        <w:t xml:space="preserve">, </w:t>
      </w:r>
      <w:r>
        <w:rPr>
          <w:i/>
        </w:rPr>
        <w:t>mir</w:t>
      </w:r>
      <w:r>
        <w:t xml:space="preserve">, </w:t>
      </w:r>
      <w:r>
        <w:rPr>
          <w:i/>
        </w:rPr>
        <w:t>prose_im</w:t>
      </w:r>
      <w:r>
        <w:t xml:space="preserve">,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1344"/>
        <w:gridCol w:w="1128"/>
        <w:gridCol w:w="1128"/>
        <w:gridCol w:w="1128"/>
        <w:gridCol w:w="1162"/>
        <w:gridCol w:w="1128"/>
        <w:gridCol w:w="1655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mean(sd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8.19 (8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58 (8.8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37 (8.7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36 (8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75 (8.8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327.65(0.34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21 (1.4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04 (1.4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01 (1.4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03 (1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13 (1.4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7.08(0.09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38 (1.8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30 (1.9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15 (1.8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21 (1.9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37 (1.8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6.28(0.10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51 (2.65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77 (2.65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56 (2.66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76 (2.67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64 (2.69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5.65(0.12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71 (0.9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1 (0.9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3 (0.9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3 (0.9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8 (0.98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2.65(0.04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5.17 (12.7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4.62 (12.7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4.95 (12.8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5.27 (12.7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5.14 (12.6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35.03(0.26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72 (10.13) 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5 (10.19) .8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03 (10.23) .7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73 (10.15) 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08 (10.17) 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2.54(0.41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02 (16.34) .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28 (16.52) 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40 (16.72) 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95 (16.70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77 (16.59) .8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3.28(0.80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1 (0.36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5 (0.3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8 (0.35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3 (0.3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7 (0.3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93(0.07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6 (0.45) .7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0.46) .5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0.46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4 (0.46) .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9 (0.47) .6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0.22(0.05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2 (0.19) 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0.21(0.00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73 (2.06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37 (2.04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28 (2.09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36 (2.03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19 (2.05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3.38(0.20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74 (1.61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70 (1.68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82 (1.69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75 (1.66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84 (1.69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2.77(0.06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44 (3.31) 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09 (3.66) 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67 (3.60) 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10 (3.58) 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83 (3.48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3.83(0.28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4.81 (0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86 (0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67 (0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15 (0.4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46 (1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9 (0.10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7) .5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19) .6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9 (0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 (0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0 (0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8 (0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 (0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6 (0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66 (0.3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6) .8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4) .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11) .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36 (0.96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2 (0.19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5 (0.14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 (0.49) .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9 (1.67) 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2 (0.80) .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14) .6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12) .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1 (0.43) 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4 (1.27) .4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66 (2.31) .4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29) 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26) .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80 (1.14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41 (3.15) .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2) .7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2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4) .9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3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9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0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2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6) .4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5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0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3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2) .4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14) .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3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03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3 (0.10) .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0 (0.27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8 (0.12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3) .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2) 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9) .4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8 (0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 (0.20) .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06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5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 (0.19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76 (0.4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08.44 (502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41.11 (510.5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45.53 (511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67.99 (513.7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57.36 (501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4244.09(22.52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.21 (14.79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.10 (16.04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.67 (15.84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.02 (16.16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33 (14.13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28.46(1.35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31.44 (186.3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1.34 (184.8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3.16 (184.4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07.34 (186.0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0.74 (182.5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2114.80(9.54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44.55 (83.22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9.22 (86.13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66.11 (86.49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60.95 (87.45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9.72 (81.41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158.11(8.06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0.25 (3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 (0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5 (0.0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80 (1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7.85 (7.7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 (0.08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 (0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94 (0.8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8 (0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 (0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32 (0.3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.74 (2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3 (0.40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0 (0.15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21 (0.8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.65 (32.9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74 (5.74) 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4.91) .9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79 (16.85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02.30 (47.7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68) .9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12) .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2 (0.12) 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54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24 (1.04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2.75 (9.67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2 (2.44) .7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5 (1.90) .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21 (5.67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29 (13.50) .5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5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19(0.14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3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10(0.35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2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06(0.06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270.20(5.22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5.00(0.00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41.00(0.00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3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4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1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84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3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5,839( 531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79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95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46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77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8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11,760(1,063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9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09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6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9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96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11,908(1,062)</w:t>
            </w:r>
          </w:p>
        </w:tc>
      </w:tr>
    </w:tbl>
    <w:p w:rsidR="00A177FF" w:rsidRDefault="00DA0C48">
      <w:pPr>
        <w:pStyle w:val="Heading2"/>
      </w:pPr>
      <w:bookmarkStart w:id="4" w:name="block"/>
      <w:bookmarkStart w:id="5" w:name="_Toc464739639"/>
      <w:bookmarkEnd w:id="4"/>
      <w:r>
        <w:t>block</w:t>
      </w:r>
      <w:bookmarkEnd w:id="5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bloc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1836"/>
        <w:gridCol w:w="1709"/>
        <w:gridCol w:w="1709"/>
        <w:gridCol w:w="1709"/>
        <w:gridCol w:w="1709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2.13 (7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8.41 (7.7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8.19 (8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0.41 (20.4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86 (1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21 (1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21 (1.4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68 (3.27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37 (1.9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57 (2.02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38 (1.8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74 (1.8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09 (2.51) 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51 (2.65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78 (3.99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2 (1.0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71 (0.9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5.17 (12.7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0.00 (6.3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72 (10.13) 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02 (16.34) .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6 (0.3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7 (0.35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1 (0.36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3 (0.36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1 (0.38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6 (0.45) .7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65) .9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4 (0.20) .2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2 (0.19) 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73 (2.06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83 (1.16) .1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74 (1.61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44 (3.31) 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4.34 (0.5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4.35 (0.6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4.81 (0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7.75 (1.6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7 (0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 (0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9 (0.10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4 (0.26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1 (0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5 (0.1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9 (0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7 (0.1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0 (0.2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8 (0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0 (0.2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7) 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6) .8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36 (0.96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14 (0.47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2 (0.80) .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66 (2.31) .4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2) .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2) .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2) .7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2) .9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4) 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3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5) .7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14) .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08) .2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8 (0.12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 (0.20) .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810.25 (557.6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14.60 (523.2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08.44 (502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65.51 (547.5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16 (15.87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.50 (15.72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.21 (14.79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34 (15.24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6.72 (185.7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39.35 (188.7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31.44 (186.3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28.65 (187.4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7.51 (97.50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33.19 (92.99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44.55 (83.22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48.63 (93.39) .1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.18 (3.2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0.61 (3.3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0.25 (3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0.53 (3.1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7 (0.0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 (0.07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 (0.08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 (0.07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74 (0.8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95 (0.8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94 (0.8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75 (0.8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99 (0.38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6 (0.38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3 (0.40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2 (0.37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6.45 (37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1.86 (35.32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.65 (32.9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8.69 (34.78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 (0.68) .7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7 (0.64) 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68) .9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70) .8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2.30 (9.42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3.17 (9.72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2.75 (9.67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.56 (9.44) .02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40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5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3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3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51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,19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8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79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,10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,2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9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9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,237</w:t>
            </w:r>
          </w:p>
        </w:tc>
      </w:tr>
    </w:tbl>
    <w:p w:rsidR="00A177FF" w:rsidRDefault="00DA0C48">
      <w:pPr>
        <w:pStyle w:val="Heading2"/>
      </w:pPr>
      <w:bookmarkStart w:id="6" w:name="digit_b"/>
      <w:bookmarkStart w:id="7" w:name="_Toc464739640"/>
      <w:bookmarkEnd w:id="6"/>
      <w:r>
        <w:t>digit_b</w:t>
      </w:r>
      <w:bookmarkEnd w:id="7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digit_b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210"/>
        <w:gridCol w:w="2154"/>
        <w:gridCol w:w="2154"/>
        <w:gridCol w:w="2154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0.92 (7.1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7.61 (7.8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58 (8.8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50 (1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93 (1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04 (1.4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83 (1.9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45 (2.0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30 (1.9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44 (2.53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77 (2.65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3 (1.06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1 (0.99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4.62 (12.73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5 (10.19) .8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28 (16.52) .8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8 (0.3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0 (0.3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5 (0.36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8 (0.38) 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0.46) .5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3 (0.21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37 (2.04) .1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70 (1.68) .1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09 (3.66) .2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73 (0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79 (0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86 (0.1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0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 (0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 (0.0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7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2 (0.19) 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14) .6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29) .7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9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5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3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3) .2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06) 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826.43 (560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45.65 (530.0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41.11 (510.5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.60 (16.27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53 (16.56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.10 (16.04) .0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06.44 (185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9.80 (185.4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1.34 (184.8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73.90 (97.72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48.15 (95.57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9.22 (86.13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9 (0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3 (0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 (0.1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1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6 (0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8 (0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8 (0.0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2) .3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2) 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3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77 (6.50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36 (6.31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74 (5.74) .1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18) .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16) .7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12) .7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 (2.56) .9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1 (2.67) 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2 (2.44) .7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0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8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5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6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45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43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28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9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95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35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07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099</w:t>
            </w:r>
          </w:p>
        </w:tc>
      </w:tr>
    </w:tbl>
    <w:p w:rsidR="00A177FF" w:rsidRDefault="00DA0C48">
      <w:pPr>
        <w:pStyle w:val="Heading2"/>
      </w:pPr>
      <w:bookmarkStart w:id="8" w:name="digit_f"/>
      <w:bookmarkStart w:id="9" w:name="_Toc464739641"/>
      <w:bookmarkEnd w:id="8"/>
      <w:r>
        <w:t>digit_f</w:t>
      </w:r>
      <w:bookmarkEnd w:id="9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digit_f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210"/>
        <w:gridCol w:w="2154"/>
        <w:gridCol w:w="2154"/>
        <w:gridCol w:w="2154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7.58 (7.8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7.58 (7.8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37 (8.7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87 (1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87 (1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01 (1.4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27 (2.0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27 (2.0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15 (1.8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15 (2.52) 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15 (2.52) 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56 (2.66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5 (1.06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5 (1.06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3 (0.99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4.95 (12.81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03 (10.23) .7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40 (16.72) .8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2 (0.3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2 (0.3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8 (0.35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8 (0.38) 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8 (0.38) 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0.46) .5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3 (0.21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3 (0.21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28 (2.09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82 (1.69) 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67 (3.60) .3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66 (0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66 (0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67 (0.1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0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5 (0.14) .2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12) .6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26) .7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6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6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0) .5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0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0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0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0) 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03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2) .8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5) .9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52.36 (532.2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52.36 (532.2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45.53 (511.1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.19 (16.50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.19 (16.50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.67 (15.84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21.24 (185.4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21.24 (185.4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3.16 (184.4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6.21 (95.74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6.21 (95.74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66.11 (86.49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5 (0.0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5 (0.0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5 (0.0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 (0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 (0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 (0.0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1) &lt;</w:t>
            </w:r>
            <w:r>
              <w:t>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31 (5.01) 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31 (5.01) 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4.91) .9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3 (0.12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3 (0.12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2 (0.12) .3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 (1.92) .8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 (1.92) .8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5 (1.90) .8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5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3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8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8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2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2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2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192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48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48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46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5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5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,614</w:t>
            </w:r>
          </w:p>
        </w:tc>
      </w:tr>
    </w:tbl>
    <w:p w:rsidR="00A177FF" w:rsidRDefault="00DA0C48">
      <w:pPr>
        <w:pStyle w:val="Heading2"/>
      </w:pPr>
      <w:bookmarkStart w:id="10" w:name="fig_logic"/>
      <w:bookmarkStart w:id="11" w:name="_Toc464739642"/>
      <w:bookmarkEnd w:id="10"/>
      <w:r>
        <w:t>fig_logic</w:t>
      </w:r>
      <w:bookmarkEnd w:id="11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fig_logi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2338"/>
        <w:gridCol w:w="2338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1.71 (7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8.23 (7.8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61 (1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98 (1.1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98 (1.9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44 (2.05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23 (2.51) .2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8 (1.06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0 (0.3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0 (0.3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7 (0.38) .3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4 (0.21) .2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6.57 (0.3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6.66 (0.4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7) 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8) .5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 (0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0.10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 (0.12) .0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5) .7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2) 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2) .8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3) .5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837.50 (557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51.45 (528.7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.69 (16.31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45 (16.52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03.22 (184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9.44 (185.0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76.36 (98.13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1.03 (95.99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59 (1.3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76 (1.2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04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05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03 (0.6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02 (0.6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6 (0.19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6 (0.18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9.67 (22.80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0.41 (23.29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69) .9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 (0.72) .8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83 (7.91) .6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09 (8.14) .70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1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2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8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05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892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1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842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2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946</w:t>
            </w:r>
          </w:p>
        </w:tc>
      </w:tr>
    </w:tbl>
    <w:p w:rsidR="00A177FF" w:rsidRDefault="00DA0C48">
      <w:pPr>
        <w:pStyle w:val="Heading2"/>
      </w:pPr>
      <w:bookmarkStart w:id="12" w:name="mir"/>
      <w:bookmarkStart w:id="13" w:name="_Toc464739643"/>
      <w:bookmarkEnd w:id="12"/>
      <w:r>
        <w:t>mir</w:t>
      </w:r>
      <w:bookmarkEnd w:id="13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mir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2338"/>
        <w:gridCol w:w="2338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1.04 (7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7.75 (7.8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41 (1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90 (1.1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93 (1.9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41 (2.06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29 (2.51) .1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2 (1.06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0 (0.38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2 (0.37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6 (0.38) .5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4 (0.21) .2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62 (0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79 (0.1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5) .2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5 (0.0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6 (0.0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 (0.07) .6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2) .4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1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1) .1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2) .7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855.37 (562.4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55.71 (528.1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46 (16.64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0.44 (16.47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2.86 (185.2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27.15 (186.8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66.05 (101.90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38.59 (97.13) .1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18 (0.5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44 (0.4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0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88 (0.1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85 (0.1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3 (0.07) .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7) .8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9.86 (12.58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.27 (10.63) .2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2 (0.43) 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4 (0.44) .3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65 (3.68) 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47 (3.92) .38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8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69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79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43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8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544</w:t>
            </w:r>
          </w:p>
        </w:tc>
      </w:tr>
    </w:tbl>
    <w:p w:rsidR="00A177FF" w:rsidRDefault="00DA0C48">
      <w:pPr>
        <w:pStyle w:val="Heading2"/>
      </w:pPr>
      <w:bookmarkStart w:id="14" w:name="prose_im"/>
      <w:bookmarkStart w:id="15" w:name="_Toc464739644"/>
      <w:bookmarkEnd w:id="14"/>
      <w:r>
        <w:t>prose_im</w:t>
      </w:r>
      <w:bookmarkEnd w:id="15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prose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1836"/>
        <w:gridCol w:w="1709"/>
        <w:gridCol w:w="1709"/>
        <w:gridCol w:w="1709"/>
        <w:gridCol w:w="1709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0.75 (7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7.44 (7.8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36 (8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7.33 (26.6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45 (1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90 (1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03 (1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23 (3.68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87 (1.9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38 (2.05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21 (1.9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.85 (8.10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28 (2.54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76 (2.67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13 (11.90) .9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4 (1.06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3 (0.9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5.27 (12.7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73 (10.15) 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95 (16.70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8 (0.3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9 (0.36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3 (0.3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0 (1.40) .4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4 (0.38) .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4 (0.46) .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6 (1.52) .6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3 (0.21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36 (2.03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75 (1.66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10 (3.58) 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13 (0.3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30 (0.3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15 (0.4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.17 (1.0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2 (0.06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05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7) .5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0 (0.17) .2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7 (0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8 (0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 (0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9 (0.28) 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7 (0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6 (0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49) .9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4) 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4) .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 (0.49) .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1 (0.43) 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80 (1.14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2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 (0.01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2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7) .6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2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2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8) .5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3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3 (0.10) .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9) .4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 (0.19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855.17 (560.2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71.46 (532.5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67.99 (513.74) &lt;</w:t>
            </w:r>
            <w:r>
              <w:t>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735.04 (558.7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.86 (16.30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86 (16.67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9.02 (16.16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.21 (17.33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097.00 (185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1.63 (186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07.34 (186.0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095.59 (185.4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72.74 (97.64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48.82 (96.42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60.95 (87.45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66.64 (99.86) .1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.71 (1.1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00 (1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80 (1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98 (1.0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 (0.04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03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35 (0.3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33 (0.3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32 (0.3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33 (0.3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4 (0.1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2 (0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0 (0.15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9 (0.14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.88 (18.89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3.60 (17.91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79 (16.85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 xml:space="preserve">24.09 </w:t>
            </w:r>
            <w:r>
              <w:t>(17.44) 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 (0.56) 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 (0.57) .8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54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52) .9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21 (5.58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11 (6.22) 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21 (5.67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29 (5.61) .2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40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3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6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0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8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,84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03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1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79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77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15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26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89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,9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321</w:t>
            </w:r>
          </w:p>
        </w:tc>
      </w:tr>
    </w:tbl>
    <w:p w:rsidR="00A177FF" w:rsidRDefault="00DA0C48">
      <w:pPr>
        <w:pStyle w:val="Heading2"/>
      </w:pPr>
      <w:bookmarkStart w:id="16" w:name="symbol"/>
      <w:bookmarkStart w:id="17" w:name="_Toc464739645"/>
      <w:bookmarkEnd w:id="16"/>
      <w:r>
        <w:t>symbol</w:t>
      </w:r>
      <w:bookmarkEnd w:id="17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210"/>
        <w:gridCol w:w="2154"/>
        <w:gridCol w:w="2154"/>
        <w:gridCol w:w="2154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0.77 (7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7.53 (7.8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7.75 (8.8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43 (1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8.93 (1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13 (1.4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17 (1.9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53 (2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37 (1.8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21 (2.56) 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64 (2.69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9 (1.05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68 (0.98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5.14 (12.6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08 (10.17) .8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77 (16.59) .8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2 (0.3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3 (0.3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7 (0.3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8 (0.40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9 (0.47) .6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4 (0.21) 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1 (0.20) .2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19 (2.05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84 (1.69) 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83 (3.48) .2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41 (1.0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60 (1.0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46 (1.1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9 (0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9 (0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19) .6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90 (0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1 (0.28) &lt;</w:t>
            </w:r>
            <w:r>
              <w:t>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0 (0.2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57 (0.3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66 (0.3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12) .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11) .4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9 (1.67) .6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4 (1.27) .4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41 (3.15) .4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4) 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4) .6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4) .9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3 (0.06) 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6) .4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2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2) .4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0 (0.27) .2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8 (0.1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76 (0.4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843.85 (550.9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62.18 (518.6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57.36 (501.4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79 (14.30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.45 (14.50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33 (14.13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 xml:space="preserve">2111.20 (183.83) </w:t>
            </w:r>
            <w:r>
              <w:t>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20.80 (184.2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10.74 (182.5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70.91 (92.41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0.20 (90.32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59.72 (81.41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4.39 (9.0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7.92 (7.9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7.85 (7.7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 (0.1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 (0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 (0.1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13 (2.3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.89 (2.3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.74 (2.3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04 (0.9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66 (0.8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21 (0.89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47.25 (53.5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03.08 (47.8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02.30 (47.7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00 (1.09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02 (1.10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24 (1.04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.30 (13.79) .5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.97 (14.57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29 (13.50) .5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7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5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5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39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,368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,2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8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81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,3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95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,964</w:t>
            </w:r>
          </w:p>
        </w:tc>
      </w:tr>
    </w:tbl>
    <w:p w:rsidR="00A177FF" w:rsidRDefault="00DA0C48">
      <w:pPr>
        <w:pStyle w:val="Heading2"/>
      </w:pPr>
      <w:bookmarkStart w:id="18" w:name="summary"/>
      <w:bookmarkStart w:id="19" w:name="_Toc464739646"/>
      <w:bookmarkEnd w:id="18"/>
      <w:r>
        <w:t>Summary</w:t>
      </w:r>
      <w:bookmarkEnd w:id="19"/>
    </w:p>
    <w:p w:rsidR="00A177FF" w:rsidRDefault="00DA0C48">
      <w:pPr>
        <w:pStyle w:val="FirstParagraph"/>
      </w:pPr>
      <w:r>
        <w:t xml:space="preserve">Study = </w:t>
      </w:r>
      <w:r>
        <w:rPr>
          <w:i/>
        </w:rPr>
        <w:t>OCTO</w:t>
      </w:r>
      <w:r>
        <w:t xml:space="preserve">; 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pef</w:t>
      </w:r>
    </w:p>
    <w:p w:rsidR="00A177FF" w:rsidRDefault="00DA0C48">
      <w:pPr>
        <w:pStyle w:val="BodyText"/>
      </w:pPr>
      <w:r>
        <w:t>Computed correlation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5"/>
        <w:gridCol w:w="1130"/>
        <w:gridCol w:w="707"/>
        <w:gridCol w:w="707"/>
        <w:gridCol w:w="915"/>
        <w:gridCol w:w="707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</w:tbl>
    <w:p w:rsidR="00A177FF" w:rsidRDefault="00DA0C48">
      <w:pPr>
        <w:pStyle w:val="BodyText"/>
      </w:pPr>
      <w:r>
        <w:t>P-values for corresponding covarianc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7"/>
        <w:gridCol w:w="1130"/>
        <w:gridCol w:w="625"/>
        <w:gridCol w:w="625"/>
        <w:gridCol w:w="915"/>
        <w:gridCol w:w="625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block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symbol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symbol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3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</w:tbl>
    <w:p w:rsidR="00A177FF" w:rsidRDefault="00DA0C48">
      <w:pPr>
        <w:pStyle w:val="Heading1"/>
      </w:pPr>
      <w:bookmarkStart w:id="20" w:name="male"/>
      <w:bookmarkStart w:id="21" w:name="_Toc464739647"/>
      <w:bookmarkEnd w:id="20"/>
      <w:r>
        <w:t>male</w:t>
      </w:r>
      <w:bookmarkEnd w:id="21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Model type: </w:t>
      </w:r>
      <w:r>
        <w:rPr>
          <w:i/>
        </w:rPr>
        <w:t>aehplus</w:t>
      </w:r>
      <w:r>
        <w:t xml:space="preserve">; Process (a) = </w:t>
      </w:r>
      <w:r>
        <w:rPr>
          <w:i/>
        </w:rPr>
        <w:t>pef</w:t>
      </w:r>
      <w:r>
        <w:t xml:space="preserve">; Process (b): </w:t>
      </w:r>
      <w:r>
        <w:rPr>
          <w:i/>
        </w:rPr>
        <w:t>block</w:t>
      </w:r>
      <w:r>
        <w:t xml:space="preserve">, </w:t>
      </w:r>
      <w:r>
        <w:rPr>
          <w:i/>
        </w:rPr>
        <w:t>digit_b</w:t>
      </w:r>
      <w:r>
        <w:t xml:space="preserve">, </w:t>
      </w:r>
      <w:r>
        <w:rPr>
          <w:i/>
        </w:rPr>
        <w:t>digit_f</w:t>
      </w:r>
      <w:r>
        <w:t xml:space="preserve">, </w:t>
      </w:r>
      <w:r>
        <w:rPr>
          <w:i/>
        </w:rPr>
        <w:t>fig_logic</w:t>
      </w:r>
      <w:r>
        <w:t xml:space="preserve">, </w:t>
      </w:r>
      <w:r>
        <w:rPr>
          <w:i/>
        </w:rPr>
        <w:t>mir</w:t>
      </w:r>
      <w:r>
        <w:t xml:space="preserve">, </w:t>
      </w:r>
      <w:r>
        <w:rPr>
          <w:i/>
        </w:rPr>
        <w:t>prose_im</w:t>
      </w:r>
      <w:r>
        <w:t xml:space="preserve">,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1268"/>
        <w:gridCol w:w="1150"/>
        <w:gridCol w:w="1150"/>
        <w:gridCol w:w="1150"/>
        <w:gridCol w:w="1150"/>
        <w:gridCol w:w="1150"/>
        <w:gridCol w:w="1655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mean(sd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4.58 (23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6.55 (23.5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9.38 (23.6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5.57 (23.5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3.73 (23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465.96(2.18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65 (3.42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18 (3.63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4.53 (3.48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29 (3.71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27 (3.62) .3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3.58(0.56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12 (4.2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58 (4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48 (4.15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13 (4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96 (4.1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11.85(0.31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95 (2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77 (2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98 (2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03 (2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98 (2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6.94(0.10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1 (1.48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04 (1.48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1 (1.50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2 (1.47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0 (1.47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2.09(0.03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2.02 (21.78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3.68 (21.90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6.65 (21.80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3.30 (21.76) 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1.07 (21.41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33.35(2.12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1.12 (19.57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2.01 (19.62) 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2.91 (19.64) .2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1.06 (19.60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0.79 (19.62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21.58(0.87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.86 (26.90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.15 (26.42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.66 (27.32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26 (28.12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.25 (27.02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42.44(2.15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96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95) .9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8 (0.96) 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95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 (0.94) .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15(0.09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6 (0.59) .5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8 (0.58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4 (0.56) .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0 (0.58) .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3 (0.54) .4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0.42(0.04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3 (0.26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 (0.26) 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8 (0.26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 (0.26) .3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7 (0.26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25(0.03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4.95 (3.41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16 (3.57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22 (3.35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28 (3.40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73 (3.34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5.27(0.29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46 (3.04) .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87 (3.18) .3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79 (2.97) .5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61 (3.15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60 (2.97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2.47(0.41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08 (4.09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4.40 (4.19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16 (3.79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43 (4.28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18 (3.92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5.45(0.73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6.78 (1.4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97 (0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02 (0.2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03 (0.7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.50 (2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2 (0.1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9) .4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06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 (0.16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4 (0.33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9 (0.22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4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3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7 (0.12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7 (0.37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 (0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 (0.02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2 (0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71 (0.2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 (0.09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2) .9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6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 (0.12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60 (1.44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9 (0.28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7 (0.23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2 (0.80) 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97 (2.28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8 (1.11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7 (0.24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19) .9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8 (0.69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66 (1.77) .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36 (1.29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0 (0.43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27) .8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7 (0.93) .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92 (2.27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3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5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7) .5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4) 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7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6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5) .7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7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0) .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2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15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8) .6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5) 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5 (0.12) .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 (0.31) .7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5 (0.16) .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06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4) .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6 (0.11) 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4 (0.26) .5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 (0.29) 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3 (0.12) .7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5) .9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0 (0.18) 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0 (0.49) 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96.19 (1398.8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79.63 (1437.6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05.93 (1369.6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18.76 (1411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72.76 (1412.6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8354.65(39.81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7.14 (18.63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8.96 (23.14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.92 (11.78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5.05 (21.25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41 (16.2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35.70(4.68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22.17 (419.5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27.42 (416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91.62 (399.4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50.55 (427.8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95.66 (403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3337.48(36.01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96.60 (139.36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00.33 (163.59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74.76 (121.89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85.99 (152.20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81.62 (135.62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287.86(10.56)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27 (4.9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7 (0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1 (0.1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17 (1.7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3.70 (10.6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05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1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7 (0.22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.21 (1.0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5 (0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 (0.0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11 (0.6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7.14 (2.1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41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 (0.05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6 (0.16) 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00 (1.0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8.68 (59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91 (13.02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21 (10.70) .5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3.89 (39.48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44.57 (90.32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5 (0.81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 (0.37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 (0.19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7 (0.42) 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13 (1.56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9.93 (11.14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13 (4.88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5 (2.34) 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87 (14.47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63 (18.28) .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21(0.17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44(0.42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0.02(0.09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136.20(2.05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5.00(0.00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41.00(0.00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1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72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6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8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2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-2,918(265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4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5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3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8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48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5,918(530)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55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6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4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94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6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6,037(530)</w:t>
            </w:r>
          </w:p>
        </w:tc>
      </w:tr>
    </w:tbl>
    <w:p w:rsidR="00A177FF" w:rsidRDefault="00DA0C48">
      <w:pPr>
        <w:pStyle w:val="Heading2"/>
      </w:pPr>
      <w:bookmarkStart w:id="22" w:name="block-1"/>
      <w:bookmarkStart w:id="23" w:name="_Toc464739648"/>
      <w:bookmarkEnd w:id="22"/>
      <w:r>
        <w:t>block</w:t>
      </w:r>
      <w:bookmarkEnd w:id="23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bloc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1756"/>
        <w:gridCol w:w="1729"/>
        <w:gridCol w:w="1729"/>
        <w:gridCol w:w="1729"/>
        <w:gridCol w:w="1729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0.61 (15.0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4.69 (16.2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4.58 (23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53.26 (45.5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48 (2.3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22 (2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65 (3.42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07 (7.43) .8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89 (4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51 (4.2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12 (4.2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86 (4.0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39 (1.9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95 (2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10 (2.94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86 (1.44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1 (1.48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2.02 (21.78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65 (9.20) 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1.12 (19.57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.86 (26.90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4 (0.89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6 (0.90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96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 (0.95) .7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3 (0.60) .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6 (0.59) .5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 (1.30) .8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7 (0.24) .4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3 (0.26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4.95 (3.41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20 (1.56) .4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46 (3.04) .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08 (4.09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.25 (0.8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.57 (0.9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6.78 (1.4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6.09 (2.6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7 (0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8 (0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2 (0.1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3 (0.29) .4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3 (0.22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9 (0.24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9 (0.22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6 (0.21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6 (0.2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 (0.1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5 (0.35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 (0.09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5 (0.09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60 (1.44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58 (0.61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8 (1.11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36 (1.29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3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3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3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3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 (0.04) .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4) 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7) .2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7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15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7) .7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5 (0.16) .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 (0.29) 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797.10 (1518.9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792.77 (1435.2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96.19 (1398.8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168.60 (1431.3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26 (21.76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02 (21.70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7.14 (18.63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.59 (20.21) .1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95.41 (423.6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81.56 (497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22.17 (419.52</w:t>
            </w:r>
            <w:r>
              <w:t>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76.31 (420.9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93.48 (164.06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63.62 (141.14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96.60 (139.36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71.20 (149.72) .0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.12 (5.6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5.81 (5.5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27 (4.9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7.39 (4.8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7) .3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3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05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5 (0.04) .2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97 (1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.29 (1.0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.21 (1.0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85 (0.9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41) .8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3 (0.38) .9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41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 (0.42) .7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1.76 (75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86.56 (65.2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8.68 (59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20.61 (70.2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5 (0.87) .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2 (0.74) 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5 (0.81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5 (0.72) .3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.41 (10.86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7.25 (12.22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9.93 (11.14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.78 (10.39) .1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7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3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1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1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33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74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4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4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74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8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5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55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857</w:t>
            </w:r>
          </w:p>
        </w:tc>
      </w:tr>
    </w:tbl>
    <w:p w:rsidR="00A177FF" w:rsidRDefault="00DA0C48">
      <w:pPr>
        <w:pStyle w:val="Heading2"/>
      </w:pPr>
      <w:bookmarkStart w:id="24" w:name="digit_b-1"/>
      <w:bookmarkStart w:id="25" w:name="_Toc464739649"/>
      <w:bookmarkEnd w:id="24"/>
      <w:r>
        <w:t>digit_b</w:t>
      </w:r>
      <w:bookmarkEnd w:id="25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digit_b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35"/>
        <w:gridCol w:w="2179"/>
        <w:gridCol w:w="2179"/>
        <w:gridCol w:w="2179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2.05 (14.9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5.16 (16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6.55 (23.5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44 (2.3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10 (2.3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18 (3.63) 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44 (4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08 (4.2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58 (4.0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22 (1.9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77 (2.1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85 (1.42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04 (1.48) 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3.68 (21.90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2.01 (19.62) .2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.15 (26.42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2 (0.87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4 (0.87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95) .9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7 (0.62) .4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8 (0.58) .4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 (0.23) .5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 (0.26) .3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16 (3.57) .1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87 (3.18) .3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4.40 (4.19) .2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52 (0.1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52 (0.1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97 (0.2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4) .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4) 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9) .4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4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4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4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 (0.0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2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2) .9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9 (0.28) .4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7 (0.24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0 (0.43) .4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9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1) .7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0) .1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8) .6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06) .1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3 (0.12) .7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680.47 (1536.9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710.34 (1477.9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79.63 (1437.6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.08 (21.34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.66 (23.97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8.96 (23.14) 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47.64 (429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28.09 (517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27.42 (416.1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61.82 (166.20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29.50 (153.73) .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00.33 (163.59) .0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57 (0.3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6 (0.2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7 (0.2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2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2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1) 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7 (0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5 (0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5 (0.1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3 (0.06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06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 (0.05) .0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8.95 (16.5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.56 (13.5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.91 (13.02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 (0.43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 (0.43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 (0.37) 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22 (5.00) 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05 (5.47) .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13 (4.88) .2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0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8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8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7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72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8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5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52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86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6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649</w:t>
            </w:r>
          </w:p>
        </w:tc>
      </w:tr>
    </w:tbl>
    <w:p w:rsidR="00A177FF" w:rsidRDefault="00DA0C48">
      <w:pPr>
        <w:pStyle w:val="Heading2"/>
      </w:pPr>
      <w:bookmarkStart w:id="26" w:name="digit_f-1"/>
      <w:bookmarkStart w:id="27" w:name="_Toc464739650"/>
      <w:bookmarkEnd w:id="26"/>
      <w:r>
        <w:t>digit_f</w:t>
      </w:r>
      <w:bookmarkEnd w:id="27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digit_f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35"/>
        <w:gridCol w:w="2179"/>
        <w:gridCol w:w="2179"/>
        <w:gridCol w:w="2179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4.38 (15.0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5.38 (16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9.38 (23.6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32 (2.3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25 (2.3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4.53 (3.48) .1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51 (4.2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94 (4.2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48 (4.15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30 (1.9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98 (2.1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98 (1.45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1 (1.50) .1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6.65 (21.80) 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2.91 (19.64) .2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.66 (27.32) .1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3 (0.92) .5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2 (0.92) .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8 (0.96) .8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4 (0.60) .4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4 (0.56) .4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24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8 (0.26) .2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22 (3.35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79 (2.97) .5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16 (3.79) 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70 (0.1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.67 (0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02 (0.2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03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3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0 (0.06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 (0.03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3) .5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3) .4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2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 (0.02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2) .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7 (0.23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19) .9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27) .8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1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2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0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0) .1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5) .2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4) .5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5) .9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626.92 (1512.8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731.66 (1451.5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05.93 (1369.6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.00 (19.11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.81 (20.21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7.92 (11.78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36.36 (419.9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23.62 (495.5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91.62 (399.4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58.25 (157.64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41.54 (144.12) 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74.76 (121.89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1 (0.1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6 (0.1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1 (0.1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 xml:space="preserve">0.01 (0.00) </w:t>
            </w:r>
            <w:r>
              <w:t>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7 (0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 (0.0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 (0.0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3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 (0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7 (0.0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40 (12.23) 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87 (12.19) 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21 (10.70) .5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0 (0.28) .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 (0.28) .4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 (0.19) .0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6 (2.75) 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8 (2.81) .8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5 (2.34) .8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88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0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8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76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62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61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57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3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310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6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3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430</w:t>
            </w:r>
          </w:p>
        </w:tc>
      </w:tr>
    </w:tbl>
    <w:p w:rsidR="00A177FF" w:rsidRDefault="00DA0C48">
      <w:pPr>
        <w:pStyle w:val="Heading2"/>
      </w:pPr>
      <w:bookmarkStart w:id="28" w:name="fig_logic-1"/>
      <w:bookmarkStart w:id="29" w:name="_Toc464739651"/>
      <w:bookmarkEnd w:id="28"/>
      <w:r>
        <w:t>fig_logic</w:t>
      </w:r>
      <w:bookmarkEnd w:id="29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fig_logi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2452"/>
        <w:gridCol w:w="2452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9.05 (15.2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 xml:space="preserve">433.73 (16.30) </w:t>
            </w:r>
            <w:r>
              <w:t>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01 (2.3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88 (2.3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97 (4.2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90 (4.2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56 (1.9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82 (1.44) .2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 (0.89) .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7 (0.89) .4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2 (0.62) .4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 (0.24) .4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.80 (0.5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6.03 (0.4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11) .5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 (0.11) .7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7 (0.12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7 (0.12) .1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 (0.1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5) .4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3) .5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3) .46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2) .3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4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875.76 (1556.0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796.11 (1448.5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2.14 (22.72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89 (22.41) .0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89.61 (416.4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75.96 (490.1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06.86 (172.70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60.81 (147.76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50 (2.40) &lt;</w:t>
            </w:r>
            <w:r>
              <w:t>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22 (1.5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5) .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3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19 (0.8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14 (0.9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0 (0.34) 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2 (0.22) .3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4.90 (48.4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.23 (35.38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5 (0.83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12 (0.69) .1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2 (13.41) .9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6 (15.06) .9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0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5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4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1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01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3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08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37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170</w:t>
            </w:r>
          </w:p>
        </w:tc>
      </w:tr>
    </w:tbl>
    <w:p w:rsidR="00A177FF" w:rsidRDefault="00DA0C48">
      <w:pPr>
        <w:pStyle w:val="Heading2"/>
      </w:pPr>
      <w:bookmarkStart w:id="30" w:name="mir-1"/>
      <w:bookmarkStart w:id="31" w:name="_Toc464739652"/>
      <w:bookmarkEnd w:id="30"/>
      <w:r>
        <w:t>mir</w:t>
      </w:r>
      <w:bookmarkEnd w:id="31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mir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2567"/>
        <w:gridCol w:w="2452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2.47 (15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3.96 (16.1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93 (2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44 (2.2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3.81 (4.1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72 (4.2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27 (1.99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08 (1.44) .1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8 (0.84) .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3 (0.83) 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2 (0.57) .2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0 (0.24) .4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02 (0.2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97 (0.2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 (0.07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6 (0.08) .4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7 (0.0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2 (0.0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05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3) .9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2) .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2) .2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2) .8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1) .9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138.97 (1598.0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019.27 (1464.1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0.23 (18.13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5.55 (18.97) .0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05.19 (404.2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39.70 (464.6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23.23 (158.97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96.49 (142.18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0 (0.4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02 (0.3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 (0.0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09 (0.23) &lt;</w:t>
            </w:r>
            <w:r>
              <w:t>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98 (0.2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8) 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 (0.07) .6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6.97 (24.9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2.08 (20.9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 (0.50) 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0 (0.45) .0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70 (7.22) .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64 (7.79) .8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0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86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05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79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1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880</w:t>
            </w:r>
          </w:p>
        </w:tc>
      </w:tr>
    </w:tbl>
    <w:p w:rsidR="00A177FF" w:rsidRDefault="00DA0C48">
      <w:pPr>
        <w:pStyle w:val="Heading2"/>
      </w:pPr>
      <w:bookmarkStart w:id="32" w:name="prose_im-1"/>
      <w:bookmarkStart w:id="33" w:name="_Toc464739653"/>
      <w:bookmarkEnd w:id="32"/>
      <w:r>
        <w:t>prose_im</w:t>
      </w:r>
      <w:bookmarkEnd w:id="33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prose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1756"/>
        <w:gridCol w:w="1729"/>
        <w:gridCol w:w="1729"/>
        <w:gridCol w:w="1729"/>
        <w:gridCol w:w="1729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2.49 (15.0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4.45 (16.3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5.57 (23.5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8.74 (66.9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09 (2.4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85 (2.3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29 (3.71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.31 (6.53) .2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3.54 (4.21) &lt;</w:t>
            </w:r>
            <w:r>
              <w:t>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54 (4.1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13 (4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45 (16.30) .9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64 (1.9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.03 (2.1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.65 (7.48) 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92 (1.41) .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2 (1.47) .1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3.30 (21.76) 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1.06 (19.60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26 (28.12) 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2 (0.89) .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3 (0.89) .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 (0.95) .8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4.52 (1.73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2 (0.62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0 (0.58) .4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55 (1.3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8 (0.23) .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 (0.26) .3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28 (3.40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61 (3.15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43 (4.28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58 (0.4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30 (0.5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03 (0.7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2.61 (1.7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7 (0.08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1 (0.07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 (0.16) 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 (0.31) .7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5 (0.1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7 (0.14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7 (0.12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 (0.59) .8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2 (0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2 (0.0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 (0.28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6) .9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6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82 (0.80) 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8 (0.69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7 (0.93) .3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4) .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 (0.04) .9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 (0.05) .9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9 (0.13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1 (0.01) .6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6) .9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2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5 (0.12) .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6 (0.11) 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0 (0.18) .2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819.58 (1536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732.34 (1457.4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18.76 (1411.1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315.91 (1306.5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.07 (22.77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8.44 (25.42) 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5.05 (21.25) 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0.72 (2.6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81.82 (420.3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97.47 (511.6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50.55 (427.8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35.57 (375.78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08.44 (171.34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51.29 (157.98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85.99 (152.20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43.22 (54.7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.17 (1.5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09 (1.75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.17 (1.7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.88 (1.3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2) 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 (0.01) 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27 (0.6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16 (0.6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11 (0.6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.04 (0.53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 (0.22) .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 (0.16) .6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6 (0.16) 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 (0.05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6.89 (46.58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2.97 (41.26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3.89 (39.48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0.62 (38.99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9 (0.62) 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31 (0.44) 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7 (0.42) 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3 (0.0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.32 (14.56) 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4.79 (18.05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1.87 (14.47) 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6.02 (13.23) .2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5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04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8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,8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009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1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82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8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10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19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9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,94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244</w:t>
            </w:r>
          </w:p>
        </w:tc>
      </w:tr>
    </w:tbl>
    <w:p w:rsidR="00A177FF" w:rsidRDefault="00DA0C48">
      <w:pPr>
        <w:pStyle w:val="Heading2"/>
      </w:pPr>
      <w:bookmarkStart w:id="34" w:name="symbol-1"/>
      <w:bookmarkStart w:id="35" w:name="_Toc464739654"/>
      <w:bookmarkEnd w:id="34"/>
      <w:r>
        <w:t>symbol</w:t>
      </w:r>
      <w:bookmarkEnd w:id="35"/>
    </w:p>
    <w:p w:rsidR="00A177FF" w:rsidRDefault="00DA0C48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  <w:r>
        <w:t xml:space="preserve">; Process (b) =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35"/>
        <w:gridCol w:w="2179"/>
        <w:gridCol w:w="2179"/>
        <w:gridCol w:w="2179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3.61 (14.91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35.23 (16.2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63.73 (23.4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04 (2.3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0.77 (2.33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27 (3.62) .3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85 (4.1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41 (4.2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1.96 (4.16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53 (1.9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.98 (2.1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91 (1.42) .1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10 (1.47) .1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1.07 (21.41) .1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0.79 (19.62) .2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4.25 (27.02) .1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3 (0.86) 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00 (0.90) .2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6 (0.94) .7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5 (0.57) 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43 (0.54) .4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1 (0.24) .3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7 (0.26) .2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73 (3.34) 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60 (2.97) 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6.18 (3.92) .1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.89 (1.4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6.09 (1.3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1.50 (2.41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3 (0.2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6 (0.18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4 (0.33) .1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6 (0.36) 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1 (0.39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7 (0.37) .0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63 (0.2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.71 (0.24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 (0.12) 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 (0.12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5.97 (2.28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66 (1.77) .3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.92 (2.27) .4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 (0.07) .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6 (0.06) .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 (0.07) .5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4) 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 (0.05) .7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2) 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 (0.02) .2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 (0.31) .7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14 (0.26) .5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0 (0.49) .6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9516.86 (1482.4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703.65 (1420.47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372.76 (1412.60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0.89 (16.78) 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00 (17.42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.41 (16.27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437.19 (407.99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368.38 (463.20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295.66 (403.3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25.59 (147.16) 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26.19 (131.37) 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81.62 (135.62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05.77 (13.9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82.48 (13.06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73.70 (10.6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 (0.2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 (0.17) 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7 (0.22) .0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7.55 (2.0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7.38 (2.22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7.14 (2.12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71 (1.22) 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2.87 (1.17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.00 (1.07) &lt;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93.18 (112.14) &lt;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88.44 (106.31) 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44.57 (90.32) .01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55 (1.61) 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2.86 (1.52) .0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3.13 (1.56) 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7.14 (19.18) .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12.37 (19.37) .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9.63 (18.28) .60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27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133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5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41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34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21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3,202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7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4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486</w:t>
            </w:r>
          </w:p>
        </w:tc>
      </w:tr>
      <w:tr w:rsidR="00A177FF">
        <w:tc>
          <w:tcPr>
            <w:tcW w:w="0" w:type="auto"/>
          </w:tcPr>
          <w:p w:rsidR="00A177FF" w:rsidRDefault="00A177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79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56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6,604</w:t>
            </w:r>
          </w:p>
        </w:tc>
      </w:tr>
    </w:tbl>
    <w:p w:rsidR="00A177FF" w:rsidRDefault="00DA0C48">
      <w:pPr>
        <w:pStyle w:val="Heading2"/>
      </w:pPr>
      <w:bookmarkStart w:id="36" w:name="summary-1"/>
      <w:bookmarkStart w:id="37" w:name="_Toc464739655"/>
      <w:bookmarkEnd w:id="36"/>
      <w:r>
        <w:t>Summary</w:t>
      </w:r>
      <w:bookmarkEnd w:id="37"/>
    </w:p>
    <w:p w:rsidR="00A177FF" w:rsidRDefault="00DA0C48">
      <w:pPr>
        <w:pStyle w:val="FirstParagraph"/>
      </w:pPr>
      <w:r>
        <w:t xml:space="preserve">Study = </w:t>
      </w:r>
      <w:r>
        <w:rPr>
          <w:i/>
        </w:rPr>
        <w:t>OCTO</w:t>
      </w:r>
      <w:r>
        <w:t xml:space="preserve">; 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pef</w:t>
      </w:r>
    </w:p>
    <w:p w:rsidR="00A177FF" w:rsidRDefault="00DA0C48">
      <w:pPr>
        <w:pStyle w:val="BodyText"/>
      </w:pPr>
      <w:r>
        <w:t>Computed correlation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5"/>
        <w:gridCol w:w="1130"/>
        <w:gridCol w:w="707"/>
        <w:gridCol w:w="707"/>
        <w:gridCol w:w="915"/>
        <w:gridCol w:w="707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8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75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symbol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63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72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73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9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</w:tbl>
    <w:p w:rsidR="00A177FF" w:rsidRDefault="00DA0C48">
      <w:pPr>
        <w:pStyle w:val="BodyText"/>
      </w:pPr>
      <w:r>
        <w:t>P-values for corresponding covarianc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7"/>
        <w:gridCol w:w="1130"/>
        <w:gridCol w:w="625"/>
        <w:gridCol w:w="625"/>
        <w:gridCol w:w="915"/>
        <w:gridCol w:w="625"/>
      </w:tblGrid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4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7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digit_f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48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43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5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.</w:t>
            </w:r>
            <w:bookmarkStart w:id="38" w:name="_GoBack"/>
            <w:bookmarkEnd w:id="38"/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0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symbol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11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6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0.04</w:t>
            </w:r>
          </w:p>
        </w:tc>
        <w:tc>
          <w:tcPr>
            <w:tcW w:w="0" w:type="auto"/>
          </w:tcPr>
          <w:p w:rsidR="00A177FF" w:rsidRPr="002969FF" w:rsidRDefault="00DA0C48">
            <w:pPr>
              <w:pStyle w:val="Compact"/>
              <w:jc w:val="right"/>
              <w:rPr>
                <w:highlight w:val="yellow"/>
              </w:rPr>
            </w:pPr>
            <w:r w:rsidRPr="002969FF">
              <w:rPr>
                <w:highlight w:val="yellow"/>
              </w:rPr>
              <w:t>.</w:t>
            </w:r>
          </w:p>
        </w:tc>
      </w:tr>
      <w:tr w:rsidR="00A177F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aehpl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77FF" w:rsidRDefault="00DA0C48">
            <w:pPr>
              <w:pStyle w:val="Compact"/>
              <w:jc w:val="right"/>
            </w:pPr>
            <w:r>
              <w:t>full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1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fig_logic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mir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23</w:t>
            </w:r>
          </w:p>
        </w:tc>
      </w:tr>
      <w:tr w:rsidR="00A177FF">
        <w:tc>
          <w:tcPr>
            <w:tcW w:w="0" w:type="auto"/>
          </w:tcPr>
          <w:p w:rsidR="00A177FF" w:rsidRDefault="00DA0C48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A177FF" w:rsidRDefault="00DA0C48">
            <w:pPr>
              <w:pStyle w:val="Compact"/>
              <w:jc w:val="right"/>
            </w:pPr>
            <w:r>
              <w:t>.</w:t>
            </w:r>
          </w:p>
        </w:tc>
      </w:tr>
    </w:tbl>
    <w:p w:rsidR="00A177FF" w:rsidRDefault="00DA0C48">
      <w:pPr>
        <w:pStyle w:val="SourceCode"/>
      </w:pPr>
      <w:r>
        <w:br/>
      </w:r>
      <w:r>
        <w:rPr>
          <w:rStyle w:val="VerbatimChar"/>
        </w:rPr>
        <w:t>#Session Info</w:t>
      </w:r>
    </w:p>
    <w:p w:rsidR="00A177FF" w:rsidRDefault="00DA0C48">
      <w:pPr>
        <w:pStyle w:val="SourceCode"/>
      </w:pPr>
      <w:r>
        <w:rPr>
          <w:rStyle w:val="VerbatimChar"/>
        </w:rPr>
        <w:t>R version 3.3.1 (2016-06-21)</w:t>
      </w:r>
      <w:r>
        <w:br/>
      </w:r>
      <w:r>
        <w:rPr>
          <w:rStyle w:val="VerbatimChar"/>
        </w:rPr>
        <w:t>Platform: x86_64-w64-mingw32/x64 (64-bit)</w:t>
      </w:r>
      <w:r>
        <w:br/>
      </w:r>
      <w:r>
        <w:rPr>
          <w:rStyle w:val="VerbatimChar"/>
        </w:rPr>
        <w:t>Running under: Windows &gt;= 8 x64 (build 9200)</w:t>
      </w:r>
      <w:r>
        <w:br/>
      </w:r>
      <w:r>
        <w:br/>
      </w:r>
      <w:r>
        <w:rPr>
          <w:rStyle w:val="VerbatimChar"/>
        </w:rPr>
        <w:t>locale:</w:t>
      </w:r>
      <w:r>
        <w:br/>
      </w:r>
      <w:r>
        <w:rPr>
          <w:rStyle w:val="VerbatimChar"/>
        </w:rPr>
        <w:t>[1] LC_COLLATE=English_United States.1252  LC_CTYPE=English_United States.1252    LC_MONETARY=English_United States.1252</w:t>
      </w:r>
      <w:r>
        <w:br/>
      </w:r>
      <w:r>
        <w:rPr>
          <w:rStyle w:val="VerbatimChar"/>
        </w:rPr>
        <w:t xml:space="preserve">[4] LC_NUMERIC=C                       </w:t>
      </w:r>
      <w:r>
        <w:rPr>
          <w:rStyle w:val="VerbatimChar"/>
        </w:rPr>
        <w:t xml:space="preserve">    LC_TIME=English_United States.1252    </w:t>
      </w:r>
      <w:r>
        <w:br/>
      </w:r>
      <w:r>
        <w:br/>
      </w:r>
      <w:r>
        <w:rPr>
          <w:rStyle w:val="VerbatimChar"/>
        </w:rPr>
        <w:t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>other attached packages:</w:t>
      </w:r>
      <w:r>
        <w:br/>
      </w:r>
      <w:r>
        <w:rPr>
          <w:rStyle w:val="VerbatimChar"/>
        </w:rPr>
        <w:t xml:space="preserve">[1] knitr_1.14    ggplot2_2.1.0 magrittr_1.5 </w:t>
      </w:r>
      <w:r>
        <w:br/>
      </w:r>
      <w:r>
        <w:br/>
      </w:r>
      <w:r>
        <w:rPr>
          <w:rStyle w:val="VerbatimChar"/>
        </w:rPr>
        <w:t>loaded via a namespace (and not attached)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/>
      </w:r>
      <w:r>
        <w:rPr>
          <w:rStyle w:val="VerbatimChar"/>
        </w:rPr>
        <w:t>[13] gtable_0.2.0     DBI_0.5-1        h</w:t>
      </w:r>
      <w:r>
        <w:rPr>
          <w:rStyle w:val="VerbatimChar"/>
        </w:rPr>
        <w:t xml:space="preserve">tmltools_0.3.5  yaml_2.1.13      lazyeval_0.2.0   assertthat_0.1  </w:t>
      </w:r>
      <w:r>
        <w:br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/>
      </w:r>
      <w:r>
        <w:rPr>
          <w:rStyle w:val="VerbatimChar"/>
        </w:rPr>
        <w:t>[25] rsconnect_0.5    evaluate_0.10    rmarkdown_1.1    stringi_1.1.2    scales_0.</w:t>
      </w:r>
      <w:r>
        <w:rPr>
          <w:rStyle w:val="VerbatimChar"/>
        </w:rPr>
        <w:t xml:space="preserve">4.0    </w:t>
      </w:r>
    </w:p>
    <w:sectPr w:rsidR="00A177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0C48" w:rsidRDefault="00DA0C48">
      <w:pPr>
        <w:spacing w:after="0"/>
      </w:pPr>
      <w:r>
        <w:separator/>
      </w:r>
    </w:p>
  </w:endnote>
  <w:endnote w:type="continuationSeparator" w:id="0">
    <w:p w:rsidR="00DA0C48" w:rsidRDefault="00DA0C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0C48" w:rsidRDefault="00DA0C48">
      <w:r>
        <w:separator/>
      </w:r>
    </w:p>
  </w:footnote>
  <w:footnote w:type="continuationSeparator" w:id="0">
    <w:p w:rsidR="00DA0C48" w:rsidRDefault="00DA0C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D2001CF"/>
    <w:multiLevelType w:val="multilevel"/>
    <w:tmpl w:val="1FF08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69FF"/>
    <w:rsid w:val="004E29B3"/>
    <w:rsid w:val="00590D07"/>
    <w:rsid w:val="00784D58"/>
    <w:rsid w:val="008D6863"/>
    <w:rsid w:val="00A177FF"/>
    <w:rsid w:val="00B86B75"/>
    <w:rsid w:val="00BC48D5"/>
    <w:rsid w:val="00C36279"/>
    <w:rsid w:val="00DA0C4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3C78CE-B863-43A3-B3B3-69729484F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327</Words>
  <Characters>47464</Characters>
  <Application>Microsoft Office Word</Application>
  <DocSecurity>0</DocSecurity>
  <Lines>395</Lines>
  <Paragraphs>111</Paragraphs>
  <ScaleCrop>false</ScaleCrop>
  <Company>Howard Live Oak</Company>
  <LinksUpToDate>false</LinksUpToDate>
  <CharactersWithSpaces>55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  <cp:lastModifiedBy>Andrey Koval</cp:lastModifiedBy>
  <cp:revision>3</cp:revision>
  <dcterms:created xsi:type="dcterms:W3CDTF">2016-10-20T19:11:00Z</dcterms:created>
  <dcterms:modified xsi:type="dcterms:W3CDTF">2016-10-20T19:13:00Z</dcterms:modified>
</cp:coreProperties>
</file>